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5" w:name="X4d0712475aa21d7e2144528f05fd340410e9bff"/>
    <w:p>
      <w:pPr>
        <w:pStyle w:val="Heading1"/>
      </w:pPr>
      <w:r>
        <w:t xml:space="preserve">Cover Letter for Automotive Engineer Position in Venezuela Caracas</w:t>
      </w:r>
    </w:p>
    <w:p>
      <w:pPr>
        <w:pStyle w:val="FirstParagraph"/>
      </w:pPr>
      <w:r>
        <w:rPr>
          <w:bCs/>
          <w:b/>
        </w:rPr>
        <w:t xml:space="preserve">John Doe</w:t>
      </w:r>
      <w:r>
        <w:br/>
      </w:r>
      <w:r>
        <w:t xml:space="preserve">Calle 12, La Castellana, Caracas</w:t>
      </w:r>
      <w:r>
        <w:br/>
      </w:r>
      <w:r>
        <w:t xml:space="preserve">+58 412 345 6789</w:t>
      </w:r>
      <w:r>
        <w:br/>
      </w:r>
      <w:r>
        <w:t xml:space="preserve">johndoe@email.com</w:t>
      </w:r>
      <w:r>
        <w:br/>
      </w:r>
      <w:r>
        <w:t xml:space="preserve">Date: October 25, 2023</w:t>
      </w:r>
    </w:p>
    <w:p>
      <w:pPr>
        <w:pStyle w:val="BodyText"/>
      </w:pPr>
      <w:r>
        <w:rPr>
          <w:bCs/>
          <w:b/>
        </w:rPr>
        <w:t xml:space="preserve">[Hiring Manager’s Name]</w:t>
      </w:r>
      <w:r>
        <w:br/>
      </w:r>
      <w:r>
        <w:t xml:space="preserve">[Company Name]</w:t>
      </w:r>
      <w:r>
        <w:br/>
      </w:r>
      <w:r>
        <w:t xml:space="preserve">[Company Address]</w:t>
      </w:r>
      <w:r>
        <w:br/>
      </w:r>
      <w:r>
        <w:t xml:space="preserve">Caracas, Venezuela</w:t>
      </w:r>
    </w:p>
    <w:bookmarkStart w:id="20" w:name="dear-hiring-manager"/>
    <w:p>
      <w:pPr>
        <w:pStyle w:val="Heading2"/>
      </w:pPr>
      <w:r>
        <w:t xml:space="preserve">Dear Hiring Manager,</w:t>
      </w:r>
    </w:p>
    <w:p>
      <w:pPr>
        <w:pStyle w:val="FirstParagraph"/>
      </w:pPr>
      <w:r>
        <w:t xml:space="preserve">I am writing this Cover Letter to express my sincere interest in the Automotive Engineer position at your esteemed organization in Venezuela Caracas. With a profound passion for automotive innovation and a proven track record of excellence in vehicle design and development, I am eager to contribute my expertise to your team. As an Automotive Engineer with over [X years] of experience, I have consistently demonstrated the ability to merge technical precision with creative problem-solving, making me an ideal candidate for this role. My commitment to advancing automotive technology aligns perfectly with the dynamic challenges and opportunities present in Venezuela Caracas’ evolving industrial landscape.</w:t>
      </w:r>
    </w:p>
    <w:bookmarkEnd w:id="20"/>
    <w:bookmarkStart w:id="21" w:name="professional-background-and-expertise"/>
    <w:p>
      <w:pPr>
        <w:pStyle w:val="Heading2"/>
      </w:pPr>
      <w:r>
        <w:t xml:space="preserve">Professional Background and Expertise</w:t>
      </w:r>
    </w:p>
    <w:p>
      <w:pPr>
        <w:pStyle w:val="FirstParagraph"/>
      </w:pPr>
      <w:r>
        <w:t xml:space="preserve">As a dedicated Automotive Engineer, I have spent [X years] immersed in the complexities of vehicle systems, from conceptual design to final production. My academic foundation includes a degree in Mechanical Engineering from [University Name], where I specialized in automotive systems and advanced materials. This was followed by hands-on experience at [Previous Company Name], where I led projects involving powertrain optimization and emissions control. These experiences honed my ability to tackle multifaceted engineering challenges while adhering to stringent safety, efficiency, and regulatory standards.</w:t>
      </w:r>
    </w:p>
    <w:p>
      <w:pPr>
        <w:pStyle w:val="BodyText"/>
      </w:pPr>
      <w:r>
        <w:t xml:space="preserve">One of my key strengths lies in my proficiency with cutting-edge tools such as CAD software (SolidWorks, CATIA) and simulation platforms (ANSYS, MATLAB). These skills have enabled me to design and test components that enhance vehicle performance and reduce environmental impact. For instance, during my tenure at [Previous Company], I spearheaded a project to redesign a hybrid vehicle’s energy recovery system, resulting in a 15% improvement in fuel efficiency. This achievement not only underscored my technical acumen but also highlighted my ability to deliver results that meet both corporate and sustainability goals.</w:t>
      </w:r>
    </w:p>
    <w:p>
      <w:pPr>
        <w:pStyle w:val="BodyText"/>
      </w:pPr>
      <w:r>
        <w:t xml:space="preserve">In addition to technical skills, I possess a deep understanding of the automotive supply chain and manufacturing processes. I have collaborated with cross-functional teams to streamline production workflows, reduce costs, and ensure compliance with international standards such as ISO 9001. My work has often involved close coordination with suppliers, engineers, and regulatory bodies, ensuring that every project is executed seamlessly from concept to market.</w:t>
      </w:r>
    </w:p>
    <w:bookmarkEnd w:id="21"/>
    <w:bookmarkStart w:id="22" w:name="X8b9223c85f9c7dff046138ba76464215684fb64"/>
    <w:p>
      <w:pPr>
        <w:pStyle w:val="Heading2"/>
      </w:pPr>
      <w:r>
        <w:t xml:space="preserve">Interest in Venezuela Caracas and the Local Automotive Industry</w:t>
      </w:r>
    </w:p>
    <w:p>
      <w:pPr>
        <w:pStyle w:val="FirstParagraph"/>
      </w:pPr>
      <w:r>
        <w:t xml:space="preserve">The automotive industry in Venezuela Caracas holds immense potential for innovation and growth. As an Automotive Engineer deeply committed to advancing this sector, I am particularly drawn to the unique challenges and opportunities present in this region. Venezuela’s rich natural resources, coupled with its strategic location, position it as a key player in Latin America’s automotive market. However, the industry also faces significant hurdles, including economic fluctuations and the need for sustainable solutions. My goal is to contribute to overcoming these challenges by leveraging my expertise to develop vehicles that are not only technologically advanced but also adaptable to local conditions.</w:t>
      </w:r>
    </w:p>
    <w:p>
      <w:pPr>
        <w:pStyle w:val="BodyText"/>
      </w:pPr>
      <w:r>
        <w:t xml:space="preserve">I am especially intrigued by the growing demand for electric and hybrid vehicles in Caracas, driven by both environmental awareness and economic factors. As an Automotive Engineer, I am passionate about designing solutions that balance performance with sustainability. For example, I have worked on projects that integrate renewable energy sources into vehicle systems, a focus area that resonates strongly with the current trends in Venezuela’s automotive sector. I am confident that my experience in this domain will enable me to make meaningful contributions to your organization’s initiatives.</w:t>
      </w:r>
    </w:p>
    <w:p>
      <w:pPr>
        <w:pStyle w:val="BodyText"/>
      </w:pPr>
      <w:r>
        <w:t xml:space="preserve">Moreover, the cultural and economic context of Venezuela Caracas has shaped my approach to engineering. I understand the importance of tailoring solutions to meet local needs while maintaining global standards. This perspective is critical in a region where infrastructure and resource availability can vary significantly. My ability to adapt and innovate in diverse environments makes me well-suited for this role, as I am committed to delivering projects that are both practical and impactful.</w:t>
      </w:r>
    </w:p>
    <w:bookmarkEnd w:id="22"/>
    <w:bookmarkStart w:id="23" w:name="personal-attributes-and-achievements"/>
    <w:p>
      <w:pPr>
        <w:pStyle w:val="Heading2"/>
      </w:pPr>
      <w:r>
        <w:t xml:space="preserve">Personal Attributes and Achievements</w:t>
      </w:r>
    </w:p>
    <w:p>
      <w:pPr>
        <w:pStyle w:val="FirstParagraph"/>
      </w:pPr>
      <w:r>
        <w:t xml:space="preserve">Beyond technical skills, my work as an Automotive Engineer is guided by a strong set of personal attributes. I am a problem-solver by nature, often taking the initiative to identify inefficiencies and propose creative solutions. For instance, during a project in [Previous Company], I noticed that the production of a particular component was causing delays due to quality issues. By re-evaluating the manufacturing process and implementing lean methodologies, I reduced production time by 20% and improved defect rates by 30%. This experience reinforced my belief in the power of continuous improvement and teamwork.</w:t>
      </w:r>
    </w:p>
    <w:p>
      <w:pPr>
        <w:pStyle w:val="BodyText"/>
      </w:pPr>
      <w:r>
        <w:t xml:space="preserve">Collaboration is another cornerstone of my professional philosophy. I thrive in environments where diverse perspectives are valued, and I have consistently worked as part of multidisciplinary teams to achieve shared goals. Whether it’s coordinating with design engineers, testing specialists, or project managers, I prioritize open communication and mutual respect. This approach not only fosters a positive work culture but also ensures that projects are completed efficiently and effectively.</w:t>
      </w:r>
    </w:p>
    <w:p>
      <w:pPr>
        <w:pStyle w:val="BodyText"/>
      </w:pPr>
      <w:r>
        <w:t xml:space="preserve">In addition to my technical and collaborative skills, I am deeply committed to professional development. I regularly attend industry conferences, such as the [Name of Conference], where I stay updated on emerging trends and technologies. This proactive approach allows me to bring fresh ideas and insights into every project I undertake. For example, my participation in a recent workshop on autonomous vehicle systems inspired me to explore new ways of integrating smart technology into traditional automotive designs.</w:t>
      </w:r>
    </w:p>
    <w:bookmarkEnd w:id="23"/>
    <w:bookmarkStart w:id="24" w:name="conclusion"/>
    <w:p>
      <w:pPr>
        <w:pStyle w:val="Heading2"/>
      </w:pPr>
      <w:r>
        <w:t xml:space="preserve">Conclusion</w:t>
      </w:r>
    </w:p>
    <w:p>
      <w:pPr>
        <w:pStyle w:val="FirstParagraph"/>
      </w:pPr>
      <w:r>
        <w:t xml:space="preserve">In conclusion, this Cover Letter reflects my enthusiasm for the Automotive Engineer position in Venezuela Caracas. I am eager to bring my technical expertise, problem-solving mindset, and dedication to innovation to your organization. I am confident that my background and skills will enable me to contribute meaningfully to your team’s success while supporting the growth of the automotive industry in this vibrant region.</w:t>
      </w:r>
    </w:p>
    <w:p>
      <w:pPr>
        <w:pStyle w:val="BodyText"/>
      </w:pPr>
      <w:r>
        <w:t xml:space="preserve">Thank you for considering my application. I would welcome the opportunity to discuss how my experience aligns with your needs and how I can contribute to your organization’s future. Please feel free to contact me at [Phone Number] or [Email Address] at your convenience. I look forward to the possibility of working together and making a lasting impact in Venezuela Caracas’ automotive sector.</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Venezuela Caracas</dc:title>
  <dc:creator/>
  <cp:keywords/>
  <dcterms:created xsi:type="dcterms:W3CDTF">2026-07-24T06:07:30Z</dcterms:created>
  <dcterms:modified xsi:type="dcterms:W3CDTF">2026-07-24T06:07:30Z</dcterms:modified>
</cp:coreProperties>
</file>

<file path=docProps/custom.xml><?xml version="1.0" encoding="utf-8"?>
<Properties xmlns="http://schemas.openxmlformats.org/officeDocument/2006/custom-properties" xmlns:vt="http://schemas.openxmlformats.org/officeDocument/2006/docPropsVTypes"/>
</file>